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/19/202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7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3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7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.7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2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3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9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2.9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6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0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3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9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8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.4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8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4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36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3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3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7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0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0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3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4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1.00000000  0.38378644 -0.18889489 -0.18796471 -0.04284637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0.38378644 -0.39425798  0.08945649 -0.07486718  0.193627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test</dc:title>
  <dc:creator>Mehrab Atighi</dc:creator>
  <cp:keywords/>
  <dcterms:created xsi:type="dcterms:W3CDTF">2022-01-19T10:48:32Z</dcterms:created>
  <dcterms:modified xsi:type="dcterms:W3CDTF">2022-01-19T1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9/2022</vt:lpwstr>
  </property>
  <property fmtid="{D5CDD505-2E9C-101B-9397-08002B2CF9AE}" pid="3" name="output">
    <vt:lpwstr>word_document</vt:lpwstr>
  </property>
</Properties>
</file>